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4E3BEE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46F78">
        <w:rPr>
          <w:rFonts w:ascii="Muli" w:eastAsia="Muli" w:hAnsi="Muli" w:cs="Muli"/>
          <w:sz w:val="24"/>
          <w:szCs w:val="24"/>
        </w:rPr>
        <w:t>Java Script</w:t>
      </w:r>
      <w:r w:rsidR="005C2E83">
        <w:rPr>
          <w:rFonts w:ascii="Muli" w:eastAsia="Muli" w:hAnsi="Muli" w:cs="Muli"/>
          <w:sz w:val="24"/>
          <w:szCs w:val="24"/>
        </w:rPr>
        <w:t xml:space="preserve"> is one of the Imperative Language.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1EC7674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46F78">
        <w:rPr>
          <w:rFonts w:ascii="Muli" w:eastAsia="Muli" w:hAnsi="Muli" w:cs="Muli"/>
          <w:sz w:val="24"/>
          <w:szCs w:val="24"/>
          <w:u w:val="single"/>
        </w:rPr>
        <w:t xml:space="preserve"> HTML</w:t>
      </w:r>
      <w:r w:rsidR="005C2E83">
        <w:rPr>
          <w:rFonts w:ascii="Muli" w:eastAsia="Muli" w:hAnsi="Muli" w:cs="Muli"/>
          <w:sz w:val="24"/>
          <w:szCs w:val="24"/>
          <w:u w:val="single"/>
        </w:rPr>
        <w:t xml:space="preserve"> is one of the declarative Language.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665FCD0B" w14:textId="4F212D1C" w:rsidR="00846F78" w:rsidRDefault="00846F7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DIV tag makes easier to add style.</w:t>
      </w:r>
    </w:p>
    <w:p w14:paraId="46CC6BFB" w14:textId="609233F7" w:rsidR="00846F78" w:rsidRDefault="00846F7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Using DIV tag we can make sections to layout a web page.</w:t>
      </w: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632E3BE4" w:rsidR="00173A24" w:rsidRDefault="00466A27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>
        <w:rPr>
          <w:rFonts w:ascii="Muli" w:eastAsia="Muli" w:hAnsi="Muli" w:cs="Muli"/>
          <w:bCs/>
          <w:sz w:val="24"/>
          <w:szCs w:val="24"/>
        </w:rPr>
        <w:t>Relative positioning is placed relatively to its normal position</w:t>
      </w:r>
      <w:r w:rsidR="00CA13B7">
        <w:rPr>
          <w:rFonts w:ascii="Muli" w:eastAsia="Muli" w:hAnsi="Muli" w:cs="Muli"/>
          <w:bCs/>
          <w:sz w:val="24"/>
          <w:szCs w:val="24"/>
        </w:rPr>
        <w:t>.</w:t>
      </w:r>
    </w:p>
    <w:p w14:paraId="7FBC74F0" w14:textId="1582FE72" w:rsidR="00CA13B7" w:rsidRPr="00466A27" w:rsidRDefault="00CA13B7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>
        <w:rPr>
          <w:rFonts w:ascii="Muli" w:eastAsia="Muli" w:hAnsi="Muli" w:cs="Muli"/>
          <w:bCs/>
          <w:sz w:val="24"/>
          <w:szCs w:val="24"/>
        </w:rPr>
        <w:t>Absolute positioning will cause it to its position with respect to its parent.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A" w14:textId="667FAF7A" w:rsidR="00173A24" w:rsidRDefault="009526BB" w:rsidP="00466A27">
      <w:pPr>
        <w:pStyle w:val="ListParagraph"/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466A27">
        <w:rPr>
          <w:rFonts w:ascii="Muli" w:eastAsia="Muli" w:hAnsi="Muli" w:cs="Muli"/>
          <w:sz w:val="24"/>
          <w:szCs w:val="24"/>
        </w:rPr>
        <w:t>What is the use of opacity in CSS?</w:t>
      </w:r>
    </w:p>
    <w:p w14:paraId="4B7BBBD4" w14:textId="77777777" w:rsidR="00466A27" w:rsidRPr="00466A27" w:rsidRDefault="00466A27" w:rsidP="00466A27">
      <w:pPr>
        <w:pStyle w:val="ListParagraph"/>
        <w:spacing w:line="240" w:lineRule="auto"/>
        <w:rPr>
          <w:rFonts w:ascii="Muli" w:eastAsia="Muli" w:hAnsi="Muli" w:cs="Muli"/>
          <w:sz w:val="24"/>
          <w:szCs w:val="24"/>
        </w:rPr>
      </w:pPr>
    </w:p>
    <w:p w14:paraId="5772AF72" w14:textId="65C19402" w:rsidR="00466A27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66A27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2BEEC90D" w:rsidR="00173A24" w:rsidRDefault="00466A2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The use of opacity is when we hover </w:t>
      </w:r>
      <w:r w:rsidR="00CA13B7">
        <w:rPr>
          <w:rFonts w:ascii="Muli" w:eastAsia="Muli" w:hAnsi="Muli" w:cs="Muli"/>
          <w:sz w:val="24"/>
          <w:szCs w:val="24"/>
        </w:rPr>
        <w:t>on any object its transparency will increase.</w:t>
      </w:r>
    </w:p>
    <w:p w14:paraId="02A3CF8B" w14:textId="77777777" w:rsidR="00CA13B7" w:rsidRDefault="00CA13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3C9D45A3" w:rsidR="00173A24" w:rsidRDefault="00CA13B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 and HTML(JSX) is the language which is used in the React Native Framework.</w:t>
      </w: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3BF532D6" w:rsidR="00173A24" w:rsidRDefault="00CA13B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 online editor is used for creating apps in React Native Framework.</w:t>
      </w:r>
    </w:p>
    <w:p w14:paraId="0000003E" w14:textId="62D2A10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5788241" w14:textId="77777777" w:rsidR="005C2E83" w:rsidRDefault="005C2E83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57B3E10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2ACBB543" w14:textId="77777777" w:rsidR="005C2E83" w:rsidRDefault="005C2E8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2" w14:textId="7ACABB45" w:rsidR="00173A24" w:rsidRDefault="005C2E83" w:rsidP="005C2E8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] W</w:t>
      </w:r>
      <w:r w:rsidRPr="005C2E83">
        <w:rPr>
          <w:rFonts w:ascii="Muli" w:eastAsia="Muli" w:hAnsi="Muli" w:cs="Muli"/>
          <w:sz w:val="24"/>
          <w:szCs w:val="24"/>
        </w:rPr>
        <w:t>e have to open the online editor expo</w:t>
      </w:r>
      <w:r>
        <w:rPr>
          <w:rFonts w:ascii="Muli" w:eastAsia="Muli" w:hAnsi="Muli" w:cs="Muli"/>
          <w:sz w:val="24"/>
          <w:szCs w:val="24"/>
        </w:rPr>
        <w:t xml:space="preserve"> also we have to install expo in mobile also.</w:t>
      </w:r>
    </w:p>
    <w:p w14:paraId="2E2C4A29" w14:textId="45CBAA41" w:rsidR="005C2E83" w:rsidRDefault="005C2E83" w:rsidP="005C2E8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]  Then we have to sign up in expo editor.</w:t>
      </w:r>
    </w:p>
    <w:p w14:paraId="314F62F8" w14:textId="29A4AC24" w:rsidR="005C2E83" w:rsidRPr="005C2E83" w:rsidRDefault="005C2E83" w:rsidP="005C2E8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3] For seeing output in mobile go to snacks and also have to scan QR code </w:t>
      </w: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0" w14:textId="6E8495B2" w:rsidR="00173A24" w:rsidRDefault="005C2E8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nder()  function simply displays the components are returned.</w:t>
      </w: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66A27"/>
    <w:rsid w:val="005C2E83"/>
    <w:rsid w:val="00846F78"/>
    <w:rsid w:val="009526BB"/>
    <w:rsid w:val="00CA13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466A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012450-60A3-4A5D-A156-30705A694E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279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aishnavi hansika</cp:lastModifiedBy>
  <cp:revision>4</cp:revision>
  <dcterms:created xsi:type="dcterms:W3CDTF">2021-01-06T05:46:00Z</dcterms:created>
  <dcterms:modified xsi:type="dcterms:W3CDTF">2021-06-17T12:15:00Z</dcterms:modified>
</cp:coreProperties>
</file>